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2228"/>
        <w:gridCol w:w="764"/>
        <w:gridCol w:w="2929"/>
        <w:gridCol w:w="2930"/>
      </w:tblGrid>
      <w:tr w:rsidR="00AF77CB" w14:paraId="549C9FAF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676D7A3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6DF7C064" w14:textId="0719991C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raffic Sign Detection for Safer Roads </w:t>
            </w:r>
          </w:p>
        </w:tc>
      </w:tr>
      <w:tr w:rsidR="00AF77CB" w14:paraId="1B675FFA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17A6D10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75AD7B7D" w14:textId="0C3E3DD0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IST</w:t>
            </w:r>
          </w:p>
        </w:tc>
      </w:tr>
      <w:tr w:rsidR="00AF77CB" w14:paraId="4BDC5DAE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67D9AD2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24D44E8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7FD5E5C3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62066E4A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6002AF28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234FA8C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082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F1F3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C45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5FFA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754D514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65799874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357CA53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09DA754A" w14:textId="762B0672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ckuli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hariba</w:t>
            </w:r>
            <w:proofErr w:type="spellEnd"/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1CD2509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4B6B110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CBB0893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04DA829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4DD0BCA3" w14:textId="3BF13178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</w:t>
            </w:r>
          </w:p>
        </w:tc>
        <w:tc>
          <w:tcPr>
            <w:tcW w:w="3026" w:type="dxa"/>
            <w:vAlign w:val="center"/>
          </w:tcPr>
          <w:p w14:paraId="5BE194A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80FAF0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56EA4175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E449F4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299F699F" w14:textId="31757536" w:rsidR="00AF77CB" w:rsidRDefault="00DC3807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mputational Intelligence</w:t>
            </w:r>
          </w:p>
        </w:tc>
        <w:tc>
          <w:tcPr>
            <w:tcW w:w="3026" w:type="dxa"/>
            <w:vAlign w:val="center"/>
          </w:tcPr>
          <w:p w14:paraId="63A3B1E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9EDE80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22F1E175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3DE103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2920678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</w:p>
        </w:tc>
        <w:tc>
          <w:tcPr>
            <w:tcW w:w="3026" w:type="dxa"/>
            <w:vAlign w:val="center"/>
          </w:tcPr>
          <w:p w14:paraId="5B31127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49D55D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7326A688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346317A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588E31F6" w14:textId="42DD1B8A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841088361</w:t>
            </w:r>
          </w:p>
        </w:tc>
        <w:tc>
          <w:tcPr>
            <w:tcW w:w="3026" w:type="dxa"/>
            <w:vAlign w:val="center"/>
          </w:tcPr>
          <w:p w14:paraId="621F86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6E6D536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25C5EDE2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2CCFAE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36574802" w14:textId="52385D06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C3807">
              <w:rPr>
                <w:rFonts w:ascii="Times New Roman" w:hAnsi="Times New Roman" w:cs="Times New Roman"/>
                <w:bCs/>
                <w:sz w:val="24"/>
                <w:szCs w:val="24"/>
              </w:rPr>
              <w:t>jackulia@srmist.edu.in</w:t>
            </w:r>
          </w:p>
        </w:tc>
        <w:tc>
          <w:tcPr>
            <w:tcW w:w="3026" w:type="dxa"/>
            <w:vAlign w:val="center"/>
          </w:tcPr>
          <w:p w14:paraId="4D72346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151AF7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3FB54C51" w14:textId="77777777" w:rsidTr="00B774E9">
        <w:trPr>
          <w:trHeight w:val="443"/>
        </w:trPr>
        <w:tc>
          <w:tcPr>
            <w:tcW w:w="1704" w:type="dxa"/>
          </w:tcPr>
          <w:p w14:paraId="3543B5A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019D2E4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0605F6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2DDD8E8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27B0ABA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51B3F63E" w14:textId="77777777">
        <w:trPr>
          <w:trHeight w:val="882"/>
        </w:trPr>
        <w:tc>
          <w:tcPr>
            <w:tcW w:w="1704" w:type="dxa"/>
          </w:tcPr>
          <w:p w14:paraId="293D952F" w14:textId="633B7F46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ditya Chaturvedi</w:t>
            </w:r>
          </w:p>
        </w:tc>
        <w:tc>
          <w:tcPr>
            <w:tcW w:w="2157" w:type="dxa"/>
          </w:tcPr>
          <w:p w14:paraId="3A90EE76" w14:textId="4C84A3D6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33010012</w:t>
            </w:r>
          </w:p>
        </w:tc>
        <w:tc>
          <w:tcPr>
            <w:tcW w:w="1608" w:type="dxa"/>
          </w:tcPr>
          <w:p w14:paraId="6518FC2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0A8E7BD4" w14:textId="5DFE0578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65001700</w:t>
            </w:r>
          </w:p>
        </w:tc>
        <w:tc>
          <w:tcPr>
            <w:tcW w:w="3367" w:type="dxa"/>
          </w:tcPr>
          <w:p w14:paraId="173119B5" w14:textId="40A42A23" w:rsidR="00AF77CB" w:rsidRDefault="00DC380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2419@srmist.edu.in</w:t>
            </w:r>
          </w:p>
        </w:tc>
      </w:tr>
      <w:tr w:rsidR="00DC3807" w14:paraId="65E402E4" w14:textId="77777777">
        <w:trPr>
          <w:trHeight w:val="900"/>
        </w:trPr>
        <w:tc>
          <w:tcPr>
            <w:tcW w:w="1704" w:type="dxa"/>
          </w:tcPr>
          <w:p w14:paraId="7FFA78EB" w14:textId="0D0C35BF" w:rsidR="00DC3807" w:rsidRDefault="00DC3807" w:rsidP="00DC380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Pratham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ahu</w:t>
            </w:r>
            <w:proofErr w:type="spellEnd"/>
          </w:p>
        </w:tc>
        <w:tc>
          <w:tcPr>
            <w:tcW w:w="2157" w:type="dxa"/>
          </w:tcPr>
          <w:p w14:paraId="46FDCBC1" w14:textId="791844C6" w:rsidR="00DC3807" w:rsidRDefault="00DC3807" w:rsidP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3301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608" w:type="dxa"/>
          </w:tcPr>
          <w:p w14:paraId="117E72AC" w14:textId="77777777" w:rsidR="00DC3807" w:rsidRDefault="00DC3807" w:rsidP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3B01F5DE" w14:textId="01469A9C" w:rsidR="00DC3807" w:rsidRDefault="00DC3807" w:rsidP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44380233</w:t>
            </w:r>
          </w:p>
        </w:tc>
        <w:tc>
          <w:tcPr>
            <w:tcW w:w="3367" w:type="dxa"/>
          </w:tcPr>
          <w:p w14:paraId="55422721" w14:textId="3DB01106" w:rsidR="00DC3807" w:rsidRDefault="00DC3807" w:rsidP="00DC38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s5118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17A00EFE" w14:textId="77777777">
        <w:trPr>
          <w:trHeight w:val="90"/>
        </w:trPr>
        <w:tc>
          <w:tcPr>
            <w:tcW w:w="1689" w:type="dxa"/>
          </w:tcPr>
          <w:p w14:paraId="774FBFD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498075B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680" w:type="dxa"/>
          </w:tcPr>
          <w:p w14:paraId="60311E8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576D4FED" w14:textId="04CCB3E2" w:rsidR="00AF77CB" w:rsidRDefault="008D5EB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2605FD1" wp14:editId="24F8F4FC">
                      <wp:simplePos x="0" y="0"/>
                      <wp:positionH relativeFrom="column">
                        <wp:posOffset>1372757</wp:posOffset>
                      </wp:positionH>
                      <wp:positionV relativeFrom="paragraph">
                        <wp:posOffset>-388499</wp:posOffset>
                      </wp:positionV>
                      <wp:extent cx="1228725" cy="293104"/>
                      <wp:effectExtent l="0" t="0" r="15875" b="1206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293104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2753424D" w14:textId="62BCBD7F" w:rsidR="00AF77CB" w:rsidRDefault="00AF77CB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</w:p>
                                <w:p w14:paraId="402342D6" w14:textId="77777777" w:rsidR="00AF77CB" w:rsidRDefault="00AF77CB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605FD1" id="AutoShape 2" o:spid="_x0000_s1026" style="position:absolute;margin-left:108.1pt;margin-top:-30.6pt;width:96.75pt;height:23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">
                      <v:textbox inset="0,0,0,0">
                        <w:txbxContent>
                          <w:p w14:paraId="2753424D" w14:textId="62BCBD7F" w:rsidR="00AF77CB" w:rsidRDefault="00AF77CB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</w:p>
                          <w:p w14:paraId="402342D6" w14:textId="77777777" w:rsidR="00AF77CB" w:rsidRDefault="00AF77CB"/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3807">
              <w:rPr>
                <w:rFonts w:ascii="Times New Roman" w:hAnsi="Times New Roman" w:cs="Times New Roman"/>
                <w:sz w:val="24"/>
                <w:szCs w:val="24"/>
              </w:rPr>
              <w:t>with specialisation in software engineering</w:t>
            </w:r>
          </w:p>
        </w:tc>
      </w:tr>
      <w:tr w:rsidR="00AF77CB" w14:paraId="4FFF8184" w14:textId="77777777">
        <w:trPr>
          <w:trHeight w:val="480"/>
        </w:trPr>
        <w:tc>
          <w:tcPr>
            <w:tcW w:w="1689" w:type="dxa"/>
          </w:tcPr>
          <w:p w14:paraId="726BDC3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2EEC4828" w14:textId="5A1F3DB9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514F7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514F7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Odd)</w:t>
            </w:r>
          </w:p>
        </w:tc>
        <w:tc>
          <w:tcPr>
            <w:tcW w:w="1680" w:type="dxa"/>
          </w:tcPr>
          <w:p w14:paraId="3998EB1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3A7FB2EA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6BBC6FC7" w14:textId="77777777">
        <w:trPr>
          <w:trHeight w:val="480"/>
        </w:trPr>
        <w:tc>
          <w:tcPr>
            <w:tcW w:w="1689" w:type="dxa"/>
          </w:tcPr>
          <w:p w14:paraId="18187BD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7E54E875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8EE">
              <w:rPr>
                <w:b/>
                <w:color w:val="222222"/>
              </w:rPr>
              <w:t>18CSP107L/ 18CSP108L</w:t>
            </w:r>
          </w:p>
        </w:tc>
        <w:tc>
          <w:tcPr>
            <w:tcW w:w="1680" w:type="dxa"/>
          </w:tcPr>
          <w:p w14:paraId="1A66D78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66715CE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/Internship</w:t>
            </w:r>
          </w:p>
        </w:tc>
      </w:tr>
      <w:tr w:rsidR="00AF77CB" w14:paraId="46014372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190D8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 Statement</w:t>
            </w:r>
          </w:p>
          <w:p w14:paraId="57287444" w14:textId="1870B5A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4B911E81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85581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192FF321" w14:textId="77777777">
        <w:trPr>
          <w:trHeight w:val="480"/>
        </w:trPr>
        <w:tc>
          <w:tcPr>
            <w:tcW w:w="10323" w:type="dxa"/>
            <w:gridSpan w:val="4"/>
            <w:tcBorders>
              <w:bottom w:val="dotted" w:sz="4" w:space="0" w:color="auto"/>
            </w:tcBorders>
          </w:tcPr>
          <w:p w14:paraId="194C24E4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Problem (or) Product Description: </w:t>
            </w:r>
          </w:p>
        </w:tc>
      </w:tr>
      <w:tr w:rsidR="00AF77CB" w14:paraId="0D95EEEB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F8F0A9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AF77CB" w14:paraId="049FC37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BFB595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AF77CB" w14:paraId="6ACB538F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0196F3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AF77CB" w14:paraId="74BFE4F7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5518DF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AF77CB" w14:paraId="58283BE3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0BFC65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AF77CB" w14:paraId="618E9715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A8E5639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57323F86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646DA52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6A8C9F89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DBBD950" w14:textId="77777777" w:rsidR="00AF77CB" w:rsidRPr="006F2F93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ssumptions and Constraints </w:t>
            </w:r>
          </w:p>
        </w:tc>
      </w:tr>
      <w:tr w:rsidR="00AF77CB" w14:paraId="0A27D04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2FD143EE" w14:textId="77777777" w:rsidR="00AF77CB" w:rsidRPr="006F2F93" w:rsidRDefault="00AF77C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AF77CB" w14:paraId="090BC768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46E5DA8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takeholders </w:t>
            </w:r>
          </w:p>
        </w:tc>
      </w:tr>
      <w:tr w:rsidR="00AF77CB" w14:paraId="6DDEA85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23ED9E4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</w:p>
        </w:tc>
      </w:tr>
    </w:tbl>
    <w:p w14:paraId="11EC1C0C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9FCAC23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D6481E5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3D81D75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4EF0797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1030FE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D853DC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B9EB0C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1F003A8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FC8FD34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CA67E12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A3F4BA3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945708D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15"/>
        <w:gridCol w:w="3596"/>
        <w:gridCol w:w="2154"/>
        <w:gridCol w:w="2241"/>
      </w:tblGrid>
      <w:tr w:rsidR="00AF77CB" w14:paraId="720A55D0" w14:textId="77777777" w:rsidTr="003F48FD">
        <w:trPr>
          <w:jc w:val="center"/>
        </w:trPr>
        <w:tc>
          <w:tcPr>
            <w:tcW w:w="2226" w:type="dxa"/>
            <w:gridSpan w:val="2"/>
            <w:tcMar>
              <w:left w:w="20" w:type="dxa"/>
              <w:right w:w="20" w:type="dxa"/>
            </w:tcMar>
            <w:vAlign w:val="center"/>
          </w:tcPr>
          <w:p w14:paraId="37FB9DE0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596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4AE46D3F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15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83FDFA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24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0574EF3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51B1220E" w14:textId="77777777" w:rsidTr="003F48FD">
        <w:trPr>
          <w:trHeight w:val="578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118B134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F6FA1C7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596" w:type="dxa"/>
            <w:vMerge/>
            <w:tcMar>
              <w:left w:w="20" w:type="dxa"/>
              <w:right w:w="20" w:type="dxa"/>
            </w:tcMar>
            <w:vAlign w:val="center"/>
          </w:tcPr>
          <w:p w14:paraId="189E02F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vMerge/>
            <w:tcMar>
              <w:left w:w="20" w:type="dxa"/>
              <w:right w:w="20" w:type="dxa"/>
            </w:tcMar>
            <w:vAlign w:val="center"/>
          </w:tcPr>
          <w:p w14:paraId="00E5B0D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vMerge/>
            <w:tcMar>
              <w:left w:w="20" w:type="dxa"/>
              <w:right w:w="20" w:type="dxa"/>
            </w:tcMar>
            <w:vAlign w:val="center"/>
          </w:tcPr>
          <w:p w14:paraId="06BE683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3FF0895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13746624" w14:textId="0FCC6AB0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37F363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24FAC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58F1B9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E2246B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66C327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9F927D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67B9DD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F63C08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0DE29C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5F5814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8E35F7E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FD7E9B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92F364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3421F3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AB4E15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834B3D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11E10D7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5D36DA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B230D9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ACC425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91A45E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FF83BE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69B43837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978C35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8EC075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1E2DA7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6E4E29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5D5E4B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2DBDB7E2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1DD79D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898CBA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8C8D01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AE475D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98AD29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30FED1C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244287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BD0AB5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F49906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435A60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92DF4A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26BACB6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5080C5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00CF005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04BBD3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4A639F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809FE4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2D89A58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7CDA0F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6A56F0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3A097E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2F0ACF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628928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B81B23F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149EE74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F1B8F7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F5ADD8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BF1916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D651FC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697294C5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99FEC4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73783D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7CA474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61CEC5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EA2DFD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E4A8B96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BC23CF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5A9525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1BC92E5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002E1A6" w14:textId="77777777" w:rsidR="00AF77CB" w:rsidRDefault="00AF77C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997595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E42870C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2CD9C97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3A11C69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6FDA20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B3E697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461FD6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54B6FD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1943A72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370948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0FEE79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E068E6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C92C2E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A0E1166" w14:textId="77777777" w:rsidR="00AF77CB" w:rsidRDefault="00AF77CB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38BE59C9" w14:textId="77777777" w:rsidR="00AF77CB" w:rsidRDefault="00AF77C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798744CA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139"/>
        <w:gridCol w:w="3881"/>
        <w:gridCol w:w="2058"/>
        <w:gridCol w:w="2060"/>
      </w:tblGrid>
      <w:tr w:rsidR="00AF77CB" w14:paraId="4F4B4A33" w14:textId="77777777">
        <w:trPr>
          <w:jc w:val="center"/>
        </w:trPr>
        <w:tc>
          <w:tcPr>
            <w:tcW w:w="2268" w:type="dxa"/>
            <w:gridSpan w:val="2"/>
            <w:tcMar>
              <w:left w:w="20" w:type="dxa"/>
              <w:right w:w="20" w:type="dxa"/>
            </w:tcMar>
            <w:vAlign w:val="center"/>
          </w:tcPr>
          <w:p w14:paraId="5566F23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88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69680DE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05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7EA983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060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DDF018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300CC54F" w14:textId="77777777">
        <w:trPr>
          <w:trHeight w:val="578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66A676A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B0DFBA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881" w:type="dxa"/>
            <w:vMerge/>
            <w:tcMar>
              <w:left w:w="20" w:type="dxa"/>
              <w:right w:w="20" w:type="dxa"/>
            </w:tcMar>
            <w:vAlign w:val="center"/>
          </w:tcPr>
          <w:p w14:paraId="327C7E6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vMerge/>
            <w:tcMar>
              <w:left w:w="20" w:type="dxa"/>
              <w:right w:w="20" w:type="dxa"/>
            </w:tcMar>
            <w:vAlign w:val="center"/>
          </w:tcPr>
          <w:p w14:paraId="6D0A007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vMerge/>
            <w:tcMar>
              <w:left w:w="20" w:type="dxa"/>
              <w:right w:w="20" w:type="dxa"/>
            </w:tcMar>
            <w:vAlign w:val="center"/>
          </w:tcPr>
          <w:p w14:paraId="33C1E22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914471F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74FA3FD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F6EFFC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05760D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5329FE8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0D1566C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052A87A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9F9228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15AEDD6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7070870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7F8930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062E111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5791F98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E16133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5FECA02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13C8598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081F385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30C1CA4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0D7B331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2BDC6F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587974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5DC4321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4AC1D93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09B71CC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B3C773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7E0241C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7A26D7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6D4E904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7A02AF8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54152BC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94A49C3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9B716C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FF0E1C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71245D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30E2BF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71B8601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F7EE945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1FC92B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1196086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3CDCDB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4959749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07DB9F6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2C7AE0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16CBBC2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36BBA33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6D2FD43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74AB8C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8A0528F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98C19B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EC3F659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ECE7EE3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2E69A0A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3B047BA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CBC7918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57E7559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F6892D2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9D58B08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0439EC7" w14:textId="77777777" w:rsidR="00AF77CB" w:rsidRDefault="00CA0F39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 xml:space="preserve">Summary record of major progress meetings with supervisors </w:t>
      </w:r>
    </w:p>
    <w:p w14:paraId="7D2F0F35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2564"/>
        <w:gridCol w:w="2854"/>
        <w:gridCol w:w="2565"/>
        <w:gridCol w:w="1070"/>
      </w:tblGrid>
      <w:tr w:rsidR="00AF77CB" w14:paraId="351364F5" w14:textId="77777777">
        <w:trPr>
          <w:trHeight w:val="855"/>
        </w:trPr>
        <w:tc>
          <w:tcPr>
            <w:tcW w:w="1852" w:type="pct"/>
            <w:gridSpan w:val="2"/>
          </w:tcPr>
          <w:p w14:paraId="11675912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404" w:type="pct"/>
          </w:tcPr>
          <w:p w14:paraId="44D0C1E9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44" w:type="pct"/>
            <w:gridSpan w:val="2"/>
          </w:tcPr>
          <w:p w14:paraId="17ABCE3B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716F369F" w14:textId="77777777">
        <w:trPr>
          <w:trHeight w:val="855"/>
        </w:trPr>
        <w:tc>
          <w:tcPr>
            <w:tcW w:w="587" w:type="pct"/>
            <w:vAlign w:val="center"/>
          </w:tcPr>
          <w:p w14:paraId="4414D555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65" w:type="pct"/>
            <w:vAlign w:val="center"/>
          </w:tcPr>
          <w:p w14:paraId="6E48FEE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404" w:type="pct"/>
            <w:vAlign w:val="center"/>
          </w:tcPr>
          <w:p w14:paraId="0168131B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65" w:type="pct"/>
            <w:vAlign w:val="center"/>
          </w:tcPr>
          <w:p w14:paraId="10B19A0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issues, e.g. facilities, supervision, training needs, etc.</w:t>
            </w:r>
          </w:p>
        </w:tc>
        <w:tc>
          <w:tcPr>
            <w:tcW w:w="479" w:type="pct"/>
            <w:vAlign w:val="center"/>
          </w:tcPr>
          <w:p w14:paraId="086DA56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2D315CE3" w14:textId="77777777">
        <w:trPr>
          <w:trHeight w:val="2070"/>
        </w:trPr>
        <w:tc>
          <w:tcPr>
            <w:tcW w:w="587" w:type="pct"/>
          </w:tcPr>
          <w:p w14:paraId="528F5DEB" w14:textId="7A8BF18E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/08/23</w:t>
            </w:r>
          </w:p>
        </w:tc>
        <w:tc>
          <w:tcPr>
            <w:tcW w:w="1265" w:type="pct"/>
          </w:tcPr>
          <w:p w14:paraId="6112F508" w14:textId="4B8280FA" w:rsidR="00AF77CB" w:rsidRDefault="006970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6970E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, Project ideation and execution proposal</w:t>
            </w:r>
          </w:p>
        </w:tc>
        <w:tc>
          <w:tcPr>
            <w:tcW w:w="1404" w:type="pct"/>
          </w:tcPr>
          <w:p w14:paraId="2F4F2CFE" w14:textId="66BC7406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ke a proper literature survey and which dataset to be used </w:t>
            </w:r>
          </w:p>
        </w:tc>
        <w:tc>
          <w:tcPr>
            <w:tcW w:w="1265" w:type="pct"/>
          </w:tcPr>
          <w:p w14:paraId="0B7DD422" w14:textId="6896E797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479" w:type="pct"/>
          </w:tcPr>
          <w:p w14:paraId="753FD73E" w14:textId="76758CEE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/09/23</w:t>
            </w:r>
          </w:p>
        </w:tc>
      </w:tr>
      <w:tr w:rsidR="00AF77CB" w14:paraId="450B31FB" w14:textId="77777777">
        <w:trPr>
          <w:trHeight w:val="2070"/>
        </w:trPr>
        <w:tc>
          <w:tcPr>
            <w:tcW w:w="587" w:type="pct"/>
          </w:tcPr>
          <w:p w14:paraId="59C53194" w14:textId="2C7C0C47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/09/23</w:t>
            </w:r>
          </w:p>
        </w:tc>
        <w:tc>
          <w:tcPr>
            <w:tcW w:w="1265" w:type="pct"/>
          </w:tcPr>
          <w:p w14:paraId="7D0BCEAF" w14:textId="0ABD20CE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970E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, Requirement gathering and scope of the project</w:t>
            </w:r>
          </w:p>
        </w:tc>
        <w:tc>
          <w:tcPr>
            <w:tcW w:w="1404" w:type="pct"/>
          </w:tcPr>
          <w:p w14:paraId="4904FA32" w14:textId="4A028A3C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gorithm selection and feature extraction with required accuracy discussion </w:t>
            </w:r>
          </w:p>
        </w:tc>
        <w:tc>
          <w:tcPr>
            <w:tcW w:w="1265" w:type="pct"/>
          </w:tcPr>
          <w:p w14:paraId="5EFF3C49" w14:textId="29451945" w:rsidR="00AF77CB" w:rsidRDefault="006970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479" w:type="pct"/>
          </w:tcPr>
          <w:p w14:paraId="00B89A7C" w14:textId="2E12E44F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10/23</w:t>
            </w:r>
          </w:p>
        </w:tc>
      </w:tr>
      <w:tr w:rsidR="00AF77CB" w14:paraId="636C0F78" w14:textId="77777777">
        <w:trPr>
          <w:trHeight w:val="2070"/>
        </w:trPr>
        <w:tc>
          <w:tcPr>
            <w:tcW w:w="587" w:type="pct"/>
          </w:tcPr>
          <w:p w14:paraId="59894718" w14:textId="71EC123E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10/23</w:t>
            </w:r>
          </w:p>
        </w:tc>
        <w:tc>
          <w:tcPr>
            <w:tcW w:w="1265" w:type="pct"/>
          </w:tcPr>
          <w:p w14:paraId="02795204" w14:textId="7D0D1C0B" w:rsidR="000A33C9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33C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ew, Innovation and idea, various diagram and system architecture. Visualisation </w:t>
            </w:r>
          </w:p>
        </w:tc>
        <w:tc>
          <w:tcPr>
            <w:tcW w:w="1404" w:type="pct"/>
          </w:tcPr>
          <w:p w14:paraId="034C2552" w14:textId="7BA14229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set cleaning, visualisation </w:t>
            </w:r>
          </w:p>
        </w:tc>
        <w:tc>
          <w:tcPr>
            <w:tcW w:w="1265" w:type="pct"/>
          </w:tcPr>
          <w:p w14:paraId="1B40614F" w14:textId="28DF8FEC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479" w:type="pct"/>
          </w:tcPr>
          <w:p w14:paraId="0FE1C5C0" w14:textId="4F745FB0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/11/23</w:t>
            </w:r>
          </w:p>
        </w:tc>
      </w:tr>
    </w:tbl>
    <w:p w14:paraId="439A5BB0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13BC5AC3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3BF2ACED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67E0E1E1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39465027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597DB2B8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463E32C8" w14:textId="77777777" w:rsidR="00AF77CB" w:rsidRDefault="00CA0F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mmary record of major progress meetings with supervisors </w:t>
      </w:r>
    </w:p>
    <w:p w14:paraId="5B2EF8BF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476"/>
        <w:gridCol w:w="2765"/>
        <w:gridCol w:w="2475"/>
        <w:gridCol w:w="1030"/>
      </w:tblGrid>
      <w:tr w:rsidR="00AF77CB" w14:paraId="653D7B14" w14:textId="77777777">
        <w:trPr>
          <w:trHeight w:val="855"/>
        </w:trPr>
        <w:tc>
          <w:tcPr>
            <w:tcW w:w="1997" w:type="pct"/>
            <w:gridSpan w:val="2"/>
          </w:tcPr>
          <w:p w14:paraId="3409AC47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7222E10E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3F20B7F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0BD6EC42" w14:textId="77777777">
        <w:trPr>
          <w:trHeight w:val="855"/>
        </w:trPr>
        <w:tc>
          <w:tcPr>
            <w:tcW w:w="812" w:type="pct"/>
            <w:vAlign w:val="center"/>
          </w:tcPr>
          <w:p w14:paraId="02A7A90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750B2CB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48BEEF1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5FE69C3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issues, e.g. facilities, supervision, training needs, etc.</w:t>
            </w:r>
          </w:p>
        </w:tc>
        <w:tc>
          <w:tcPr>
            <w:tcW w:w="493" w:type="pct"/>
            <w:vAlign w:val="center"/>
          </w:tcPr>
          <w:p w14:paraId="2D03F4E6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1FB287B4" w14:textId="77777777">
        <w:trPr>
          <w:trHeight w:val="2070"/>
        </w:trPr>
        <w:tc>
          <w:tcPr>
            <w:tcW w:w="812" w:type="pct"/>
          </w:tcPr>
          <w:p w14:paraId="4F324524" w14:textId="16551141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/11/23</w:t>
            </w:r>
          </w:p>
        </w:tc>
        <w:tc>
          <w:tcPr>
            <w:tcW w:w="1185" w:type="pct"/>
          </w:tcPr>
          <w:p w14:paraId="56935383" w14:textId="442712FC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A33C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, proper working project with given constraints </w:t>
            </w:r>
          </w:p>
        </w:tc>
        <w:tc>
          <w:tcPr>
            <w:tcW w:w="1324" w:type="pct"/>
          </w:tcPr>
          <w:p w14:paraId="6CF7B5D5" w14:textId="23ABB265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1185" w:type="pct"/>
          </w:tcPr>
          <w:p w14:paraId="7607A622" w14:textId="0B8CA6D0" w:rsidR="00AF77CB" w:rsidRDefault="000A33C9" w:rsidP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493" w:type="pct"/>
          </w:tcPr>
          <w:p w14:paraId="1E7D6D00" w14:textId="6339D197" w:rsidR="00AF77CB" w:rsidRDefault="000A3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  <w:p w14:paraId="4CCB5C36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9D5AD6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0CD491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4A437FCA" w14:textId="77777777" w:rsidR="00AF77CB" w:rsidRDefault="00CA0F39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>Worksheet / Data collection / Observation etc</w:t>
      </w:r>
    </w:p>
    <w:p w14:paraId="1A8A3C4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4384098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D12F344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B0B4EB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BD6D816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C2C7A2B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157839B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560D628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F04985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E5448D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27A819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0CB88BB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B492AD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0FDBA85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0E96B8A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5CF6447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046B4C9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925750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C7F2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1745B3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D9BCE5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306100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06259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D4E4D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11B324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D125DBE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4A330EB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Journal Publication</w:t>
      </w:r>
      <w:r w:rsidR="000034F4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</w:p>
    <w:p w14:paraId="23987A9E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2BA4D1AC" w14:textId="77777777" w:rsidR="00AF77CB" w:rsidRDefault="00AF77CB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AF77CB" w:rsidSect="00B774E9">
          <w:headerReference w:type="default" r:id="rId9"/>
          <w:footerReference w:type="default" r:id="rId10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6D0C77E4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252286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4B994" w14:textId="77777777" w:rsidR="00D1498D" w:rsidRDefault="00D1498D">
      <w:pPr>
        <w:spacing w:after="0" w:line="240" w:lineRule="auto"/>
      </w:pPr>
      <w:r>
        <w:separator/>
      </w:r>
    </w:p>
  </w:endnote>
  <w:endnote w:type="continuationSeparator" w:id="0">
    <w:p w14:paraId="06E7C963" w14:textId="77777777" w:rsidR="00D1498D" w:rsidRDefault="00D14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EndPr/>
    <w:sdtContent>
      <w:p w14:paraId="753900DA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8D5EBA">
          <w:rPr>
            <w:noProof/>
          </w:rPr>
          <w:t>5</w:t>
        </w:r>
        <w:r>
          <w:fldChar w:fldCharType="end"/>
        </w:r>
      </w:p>
    </w:sdtContent>
  </w:sdt>
  <w:p w14:paraId="26E29AB1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07BCC" w14:textId="77777777" w:rsidR="00D1498D" w:rsidRDefault="00D1498D">
      <w:pPr>
        <w:spacing w:after="0" w:line="240" w:lineRule="auto"/>
      </w:pPr>
      <w:r>
        <w:separator/>
      </w:r>
    </w:p>
  </w:footnote>
  <w:footnote w:type="continuationSeparator" w:id="0">
    <w:p w14:paraId="519913C6" w14:textId="77777777" w:rsidR="00D1498D" w:rsidRDefault="00D14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5A0C2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</w:rPr>
      <w:drawing>
        <wp:inline distT="0" distB="0" distL="0" distR="0" wp14:anchorId="5C1A6760" wp14:editId="7BFCABAF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653A19" w14:textId="77777777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  <w:r w:rsidR="00CA0F39">
      <w:rPr>
        <w:sz w:val="32"/>
        <w:szCs w:val="16"/>
      </w:rPr>
      <w:t xml:space="preserve"> – Student Log Book</w:t>
    </w:r>
  </w:p>
  <w:p w14:paraId="5B72A23A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3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003553526">
    <w:abstractNumId w:val="2"/>
  </w:num>
  <w:num w:numId="2" w16cid:durableId="369454750">
    <w:abstractNumId w:val="1"/>
  </w:num>
  <w:num w:numId="3" w16cid:durableId="227768491">
    <w:abstractNumId w:val="4"/>
  </w:num>
  <w:num w:numId="4" w16cid:durableId="1007173349">
    <w:abstractNumId w:val="3"/>
  </w:num>
  <w:num w:numId="5" w16cid:durableId="1737582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33C9"/>
    <w:rsid w:val="000A6E00"/>
    <w:rsid w:val="00132FC4"/>
    <w:rsid w:val="00134F99"/>
    <w:rsid w:val="00142F85"/>
    <w:rsid w:val="00182A6E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4F66"/>
    <w:rsid w:val="004860AE"/>
    <w:rsid w:val="00486815"/>
    <w:rsid w:val="004C735E"/>
    <w:rsid w:val="004D214D"/>
    <w:rsid w:val="004D2D50"/>
    <w:rsid w:val="004D545D"/>
    <w:rsid w:val="004F7A0E"/>
    <w:rsid w:val="00502AEC"/>
    <w:rsid w:val="00514F7E"/>
    <w:rsid w:val="00521509"/>
    <w:rsid w:val="00532142"/>
    <w:rsid w:val="0053337F"/>
    <w:rsid w:val="005479E8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606B0"/>
    <w:rsid w:val="00683578"/>
    <w:rsid w:val="00685177"/>
    <w:rsid w:val="00686A73"/>
    <w:rsid w:val="006970E0"/>
    <w:rsid w:val="006B1EFD"/>
    <w:rsid w:val="006B5743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94293"/>
    <w:rsid w:val="007B621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D5EB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7F6C"/>
    <w:rsid w:val="009F2694"/>
    <w:rsid w:val="00A1231D"/>
    <w:rsid w:val="00A20649"/>
    <w:rsid w:val="00A235B0"/>
    <w:rsid w:val="00A330D5"/>
    <w:rsid w:val="00A73D16"/>
    <w:rsid w:val="00A94412"/>
    <w:rsid w:val="00AA4F88"/>
    <w:rsid w:val="00AC3E26"/>
    <w:rsid w:val="00AC66CE"/>
    <w:rsid w:val="00AC69D5"/>
    <w:rsid w:val="00AE0CED"/>
    <w:rsid w:val="00AF77CB"/>
    <w:rsid w:val="00B03AF5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6750A"/>
    <w:rsid w:val="00C76F4B"/>
    <w:rsid w:val="00C83B39"/>
    <w:rsid w:val="00C83F4D"/>
    <w:rsid w:val="00CA0F39"/>
    <w:rsid w:val="00CA1FEB"/>
    <w:rsid w:val="00CB1634"/>
    <w:rsid w:val="00CE1C3C"/>
    <w:rsid w:val="00D00C5D"/>
    <w:rsid w:val="00D06187"/>
    <w:rsid w:val="00D13361"/>
    <w:rsid w:val="00D1498D"/>
    <w:rsid w:val="00D724FF"/>
    <w:rsid w:val="00D828C0"/>
    <w:rsid w:val="00D945AC"/>
    <w:rsid w:val="00D97F4E"/>
    <w:rsid w:val="00DA4F2F"/>
    <w:rsid w:val="00DA7ED1"/>
    <w:rsid w:val="00DB004F"/>
    <w:rsid w:val="00DB3D52"/>
    <w:rsid w:val="00DC3807"/>
    <w:rsid w:val="00DE377F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91183"/>
    <w:rsid w:val="00FA7390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7C3B8AD"/>
  <w15:docId w15:val="{7DCA2F69-7C91-4A3A-AC81-F04159CD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F196D94C-FF65-4094-9C25-504400F14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ITYA CHATURVEDI (RA2011033010012)</cp:lastModifiedBy>
  <cp:revision>7</cp:revision>
  <cp:lastPrinted>2023-11-20T08:46:00Z</cp:lastPrinted>
  <dcterms:created xsi:type="dcterms:W3CDTF">2022-10-19T10:03:00Z</dcterms:created>
  <dcterms:modified xsi:type="dcterms:W3CDTF">2023-11-2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